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FA8537" w14:textId="5B51373F" w:rsidR="004643CF" w:rsidRPr="00195403" w:rsidRDefault="003C3547" w:rsidP="00195403">
      <w:pPr>
        <w:jc w:val="center"/>
        <w:rPr>
          <w:b/>
          <w:bCs/>
          <w:sz w:val="28"/>
          <w:szCs w:val="28"/>
        </w:rPr>
      </w:pPr>
      <w:r w:rsidRPr="00195403">
        <w:rPr>
          <w:b/>
          <w:bCs/>
          <w:sz w:val="28"/>
          <w:szCs w:val="28"/>
        </w:rPr>
        <w:t>WYNIKI REKRUTACJI NA KURS UNASIENIANIA KRÓW I LOCH – II NABÓR</w:t>
      </w:r>
    </w:p>
    <w:p w14:paraId="55C1450D" w14:textId="18FC1E21" w:rsidR="00195403" w:rsidRDefault="00195403" w:rsidP="00195403">
      <w:pPr>
        <w:jc w:val="center"/>
        <w:rPr>
          <w:b/>
          <w:bCs/>
          <w:sz w:val="28"/>
          <w:szCs w:val="28"/>
        </w:rPr>
      </w:pPr>
      <w:r w:rsidRPr="00195403">
        <w:rPr>
          <w:b/>
          <w:bCs/>
          <w:sz w:val="28"/>
          <w:szCs w:val="28"/>
        </w:rPr>
        <w:t>oraz OGŁOSZENIE O NABORZE UZUPEŁNIAJĄCYM</w:t>
      </w:r>
    </w:p>
    <w:p w14:paraId="1B1CA551" w14:textId="77777777" w:rsidR="00195403" w:rsidRPr="00195403" w:rsidRDefault="00195403" w:rsidP="00195403">
      <w:pPr>
        <w:jc w:val="center"/>
        <w:rPr>
          <w:b/>
          <w:bCs/>
          <w:sz w:val="28"/>
          <w:szCs w:val="28"/>
        </w:rPr>
      </w:pPr>
    </w:p>
    <w:p w14:paraId="0530A3A7" w14:textId="13B0690A" w:rsidR="003C3547" w:rsidRPr="00195403" w:rsidRDefault="00051713" w:rsidP="00195403">
      <w:pPr>
        <w:jc w:val="both"/>
        <w:rPr>
          <w:sz w:val="24"/>
          <w:szCs w:val="24"/>
        </w:rPr>
      </w:pPr>
      <w:r w:rsidRPr="00195403">
        <w:rPr>
          <w:sz w:val="24"/>
          <w:szCs w:val="24"/>
        </w:rPr>
        <w:t xml:space="preserve">  </w:t>
      </w:r>
      <w:r w:rsidR="003C3547" w:rsidRPr="00195403">
        <w:rPr>
          <w:sz w:val="24"/>
          <w:szCs w:val="24"/>
        </w:rPr>
        <w:t>Termin kursu 21-25.03 (termin egzaminów 9-10.04.22)</w:t>
      </w:r>
    </w:p>
    <w:p w14:paraId="2931BC68" w14:textId="5772B32E" w:rsidR="003C3547" w:rsidRDefault="003C3547" w:rsidP="00195403">
      <w:pPr>
        <w:ind w:left="708"/>
        <w:jc w:val="both"/>
      </w:pPr>
      <w:r>
        <w:t>1. Elżbieta Gałęska</w:t>
      </w:r>
    </w:p>
    <w:p w14:paraId="6650E312" w14:textId="2217C1CC" w:rsidR="003C3547" w:rsidRDefault="003C3547" w:rsidP="00195403">
      <w:pPr>
        <w:ind w:left="708"/>
        <w:jc w:val="both"/>
      </w:pPr>
      <w:r>
        <w:t xml:space="preserve">2. Natalia </w:t>
      </w:r>
      <w:proofErr w:type="spellStart"/>
      <w:r>
        <w:t>Rosłonowska</w:t>
      </w:r>
      <w:proofErr w:type="spellEnd"/>
    </w:p>
    <w:p w14:paraId="04726330" w14:textId="5385B826" w:rsidR="003C3547" w:rsidRDefault="003C3547" w:rsidP="00195403">
      <w:pPr>
        <w:ind w:left="708"/>
        <w:jc w:val="both"/>
      </w:pPr>
      <w:r>
        <w:t xml:space="preserve">3. Marcel </w:t>
      </w:r>
      <w:proofErr w:type="spellStart"/>
      <w:r>
        <w:t>Bawej</w:t>
      </w:r>
      <w:proofErr w:type="spellEnd"/>
    </w:p>
    <w:p w14:paraId="4BF66C2F" w14:textId="0A63A1B2" w:rsidR="003C3547" w:rsidRDefault="003C3547" w:rsidP="00195403">
      <w:pPr>
        <w:ind w:left="708"/>
        <w:jc w:val="both"/>
      </w:pPr>
      <w:r>
        <w:t>4. Klara Skrzypek</w:t>
      </w:r>
    </w:p>
    <w:p w14:paraId="2B3EE3E3" w14:textId="669D0F09" w:rsidR="003C3547" w:rsidRDefault="003C3547" w:rsidP="00195403">
      <w:pPr>
        <w:ind w:left="708"/>
        <w:jc w:val="both"/>
      </w:pPr>
      <w:r>
        <w:t xml:space="preserve">5. </w:t>
      </w:r>
      <w:r w:rsidR="003437FC">
        <w:t>Wojciech Kociuba</w:t>
      </w:r>
    </w:p>
    <w:p w14:paraId="00F86D27" w14:textId="4608D75D" w:rsidR="003C3547" w:rsidRDefault="003C3547" w:rsidP="00195403">
      <w:pPr>
        <w:ind w:left="708"/>
        <w:jc w:val="both"/>
      </w:pPr>
      <w:r>
        <w:t xml:space="preserve">6. </w:t>
      </w:r>
      <w:r w:rsidR="003437FC">
        <w:t>Smoliński Jakub</w:t>
      </w:r>
    </w:p>
    <w:p w14:paraId="5C3AF794" w14:textId="04F49808" w:rsidR="003437FC" w:rsidRDefault="003437FC" w:rsidP="00195403">
      <w:pPr>
        <w:ind w:left="708"/>
        <w:jc w:val="both"/>
      </w:pPr>
      <w:r>
        <w:t>7. Adriana Janowicz</w:t>
      </w:r>
    </w:p>
    <w:p w14:paraId="36790D73" w14:textId="0E0559FF" w:rsidR="003437FC" w:rsidRDefault="003437FC" w:rsidP="00195403">
      <w:pPr>
        <w:ind w:left="708"/>
        <w:jc w:val="both"/>
      </w:pPr>
      <w:r>
        <w:t>8. Aleksandra Zalewska</w:t>
      </w:r>
    </w:p>
    <w:p w14:paraId="7E5A35BE" w14:textId="6FE69A40" w:rsidR="003437FC" w:rsidRDefault="003437FC" w:rsidP="00195403">
      <w:pPr>
        <w:jc w:val="both"/>
      </w:pPr>
      <w:r w:rsidRPr="00051713">
        <w:rPr>
          <w:b/>
          <w:bCs/>
        </w:rPr>
        <w:t>Uwaga: w dniach 15-16.03 od godziny 9 do 13:00</w:t>
      </w:r>
      <w:r>
        <w:t xml:space="preserve"> zostanie przeprowadzona rekrutacja dodatkowa na dwa miejsca dla uczestników kursu.</w:t>
      </w:r>
    </w:p>
    <w:p w14:paraId="7CB87EF5" w14:textId="71BA631F" w:rsidR="003437FC" w:rsidRDefault="003437FC" w:rsidP="00195403">
      <w:pPr>
        <w:jc w:val="both"/>
      </w:pPr>
      <w:r w:rsidRPr="00051713">
        <w:rPr>
          <w:b/>
          <w:bCs/>
          <w:u w:val="single"/>
        </w:rPr>
        <w:t>KOMPLET dokumentów</w:t>
      </w:r>
      <w:r>
        <w:t xml:space="preserve"> należy złożyć do właściwego dziekanatu w nieprzekraczalnym terminie do 16.03 do godz. 13:00. </w:t>
      </w:r>
      <w:r w:rsidR="00051713">
        <w:t xml:space="preserve">(Formularz rejestracyjny, kopię dyplomu ukończenia studiów oraz suplement lub zaświadczenie potwierdzone przez Dziekanat o średniej ocen z toku studiów). </w:t>
      </w:r>
    </w:p>
    <w:p w14:paraId="778FC1D2" w14:textId="12DA49E3" w:rsidR="00051713" w:rsidRDefault="00195403" w:rsidP="00195403">
      <w:pPr>
        <w:jc w:val="both"/>
      </w:pPr>
      <w:r>
        <w:t>*</w:t>
      </w:r>
      <w:r w:rsidR="00051713">
        <w:t xml:space="preserve">Osoby, które w pierwszym i drugim naborze złożyły wraz z formularzem odpis dyplomu oraz </w:t>
      </w:r>
      <w:r>
        <w:t xml:space="preserve">oryginalny suplement, proszone są o ich odebranie w pok. 241. </w:t>
      </w:r>
    </w:p>
    <w:sectPr w:rsidR="00051713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Q3tjAwNTU0MDU2MzZR0lEKTi0uzszPAykwrAUAN1x/tywAAAA="/>
  </w:docVars>
  <w:rsids>
    <w:rsidRoot w:val="003C3547"/>
    <w:rsid w:val="00051713"/>
    <w:rsid w:val="00136716"/>
    <w:rsid w:val="00195403"/>
    <w:rsid w:val="003437FC"/>
    <w:rsid w:val="003C3547"/>
    <w:rsid w:val="009D7FE0"/>
    <w:rsid w:val="00B870D0"/>
    <w:rsid w:val="00BB1B4A"/>
    <w:rsid w:val="00F43F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5D49BFA"/>
  <w15:chartTrackingRefBased/>
  <w15:docId w15:val="{666DB060-7FD0-4A7C-B578-F69BF0CBBC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pl-PL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123</Words>
  <Characters>743</Characters>
  <Application>Microsoft Office Word</Application>
  <DocSecurity>0</DocSecurity>
  <Lines>6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cja Kowalczyk</dc:creator>
  <cp:keywords/>
  <dc:description/>
  <cp:lastModifiedBy>Alicja Kowalczyk</cp:lastModifiedBy>
  <cp:revision>1</cp:revision>
  <dcterms:created xsi:type="dcterms:W3CDTF">2022-03-14T13:27:00Z</dcterms:created>
  <dcterms:modified xsi:type="dcterms:W3CDTF">2022-03-14T13:36:00Z</dcterms:modified>
</cp:coreProperties>
</file>